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lica Jo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48 North Christiana Avenue, Chicago, IL, USA Chicago, IL, USA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milisavljevic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8850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